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3BD9" w14:textId="2F2C1E97" w:rsidR="000957F9" w:rsidRDefault="000957F9" w:rsidP="008A3CAB">
      <w:pPr>
        <w:pStyle w:val="Heading1"/>
        <w:spacing w:before="0"/>
      </w:pPr>
      <w:bookmarkStart w:id="0" w:name="_Toc464644299"/>
      <w:r>
        <w:t>Release Overview</w:t>
      </w:r>
      <w:bookmarkEnd w:id="0"/>
    </w:p>
    <w:p w14:paraId="40F13AA1" w14:textId="61CACDB1" w:rsidR="008A3CAB" w:rsidRDefault="003B4E76" w:rsidP="009A1356">
      <w:pPr>
        <w:pStyle w:val="Heading2"/>
      </w:pPr>
      <w:bookmarkStart w:id="1" w:name="_Hlk499844276"/>
      <w:r>
        <w:t>Feline Friendship Force</w:t>
      </w:r>
    </w:p>
    <w:p w14:paraId="7A4BE931" w14:textId="020F760B" w:rsidR="008A3CAB" w:rsidRDefault="00746F18" w:rsidP="00D177D9">
      <w:pPr>
        <w:pStyle w:val="Heading2"/>
      </w:pPr>
      <w:r>
        <w:t>POCG</w:t>
      </w:r>
    </w:p>
    <w:p w14:paraId="3AD4054D" w14:textId="15D6536D" w:rsidR="00333BC7" w:rsidRDefault="00746F18" w:rsidP="00333BC7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bookmarkStart w:id="2" w:name="_Toc464644300"/>
      <w:r>
        <w:rPr>
          <w:rFonts w:ascii="Calibri" w:eastAsia="Times New Roman" w:hAnsi="Calibri" w:cs="Calibri"/>
          <w:i/>
          <w:iCs/>
          <w:lang w:eastAsia="en-US"/>
        </w:rPr>
        <w:t>Game demonstrates potential "fun"</w:t>
      </w:r>
    </w:p>
    <w:p w14:paraId="5A4B3C96" w14:textId="74169FFD" w:rsidR="00746F18" w:rsidRDefault="00746F18" w:rsidP="00333BC7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r>
        <w:rPr>
          <w:rFonts w:ascii="Calibri" w:eastAsia="Times New Roman" w:hAnsi="Calibri" w:cs="Calibri"/>
          <w:i/>
          <w:iCs/>
          <w:lang w:eastAsia="en-US"/>
        </w:rPr>
        <w:t>A few assets are of defined shippable quality</w:t>
      </w:r>
    </w:p>
    <w:p w14:paraId="1A4775A3" w14:textId="28913C97" w:rsidR="00492019" w:rsidRPr="00333BC7" w:rsidRDefault="00746F18" w:rsidP="00746F18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  <w:r>
        <w:rPr>
          <w:rFonts w:ascii="Calibri" w:eastAsia="Times New Roman" w:hAnsi="Calibri" w:cs="Calibri"/>
          <w:i/>
          <w:iCs/>
          <w:lang w:eastAsia="en-US"/>
        </w:rPr>
        <w:t>Placeholders for some in-game functionality remain</w:t>
      </w:r>
    </w:p>
    <w:p w14:paraId="766B9498" w14:textId="77777777" w:rsidR="00492019" w:rsidRDefault="00492019" w:rsidP="00492019">
      <w:pPr>
        <w:pStyle w:val="Heading2"/>
      </w:pPr>
      <w:r>
        <w:t>Epics/Conditions of Satisfaction</w:t>
      </w:r>
    </w:p>
    <w:p w14:paraId="51560057" w14:textId="77777777" w:rsidR="00333BC7" w:rsidRPr="00333BC7" w:rsidRDefault="00333BC7" w:rsidP="00333BC7">
      <w:p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</w:p>
    <w:p w14:paraId="16CDCE27" w14:textId="77777777" w:rsidR="00746F18" w:rsidRPr="00746F18" w:rsidRDefault="00746F18" w:rsidP="00746F18">
      <w:pPr>
        <w:pStyle w:val="Heading1"/>
        <w:numPr>
          <w:ilvl w:val="0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Epic: As the player, I want to know the conditions of winning and losing.</w:t>
      </w:r>
    </w:p>
    <w:p w14:paraId="706A7679" w14:textId="77777777" w:rsidR="00746F18" w:rsidRPr="00746F18" w:rsidRDefault="00746F18" w:rsidP="00746F18">
      <w:pPr>
        <w:pStyle w:val="Heading1"/>
        <w:numPr>
          <w:ilvl w:val="1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COS: Levels have win and lose screens.</w:t>
      </w:r>
    </w:p>
    <w:p w14:paraId="3F4FF02A" w14:textId="77777777" w:rsidR="00746F18" w:rsidRPr="00746F18" w:rsidRDefault="00746F18" w:rsidP="00746F18">
      <w:pPr>
        <w:pStyle w:val="Heading1"/>
        <w:numPr>
          <w:ilvl w:val="1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COS: HUD shows victory condition for level.</w:t>
      </w:r>
    </w:p>
    <w:p w14:paraId="78BD4236" w14:textId="77777777" w:rsidR="00746F18" w:rsidRPr="00746F18" w:rsidRDefault="00746F18" w:rsidP="00746F18">
      <w:pPr>
        <w:pStyle w:val="Heading1"/>
        <w:numPr>
          <w:ilvl w:val="1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COS: Intro levels explain the rules.</w:t>
      </w:r>
    </w:p>
    <w:p w14:paraId="0FA21259" w14:textId="77777777" w:rsidR="00746F18" w:rsidRPr="00746F18" w:rsidRDefault="00746F18" w:rsidP="00746F18">
      <w:pPr>
        <w:pStyle w:val="Heading1"/>
        <w:numPr>
          <w:ilvl w:val="0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Epic: As the player, I want to know how movement works.</w:t>
      </w:r>
    </w:p>
    <w:p w14:paraId="57A69634" w14:textId="77777777" w:rsidR="00746F18" w:rsidRPr="00746F18" w:rsidRDefault="00746F18" w:rsidP="00746F18">
      <w:pPr>
        <w:pStyle w:val="Heading1"/>
        <w:numPr>
          <w:ilvl w:val="1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COS: Highlight cats for selection.</w:t>
      </w:r>
    </w:p>
    <w:p w14:paraId="2CDD39BC" w14:textId="77777777" w:rsidR="00746F18" w:rsidRPr="00746F18" w:rsidRDefault="00746F18" w:rsidP="00746F18">
      <w:pPr>
        <w:pStyle w:val="Heading1"/>
        <w:numPr>
          <w:ilvl w:val="1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COS: When cat is selected, highlight selectable nodes.</w:t>
      </w:r>
    </w:p>
    <w:p w14:paraId="3DFCA9E7" w14:textId="77777777" w:rsidR="00746F18" w:rsidRPr="00746F18" w:rsidRDefault="00746F18" w:rsidP="00746F18">
      <w:pPr>
        <w:pStyle w:val="Heading1"/>
        <w:numPr>
          <w:ilvl w:val="1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COS: Dog footprints to show its patrol path.</w:t>
      </w:r>
    </w:p>
    <w:p w14:paraId="210EDD22" w14:textId="77777777" w:rsidR="00746F18" w:rsidRPr="00746F18" w:rsidRDefault="00746F18" w:rsidP="00746F18">
      <w:pPr>
        <w:pStyle w:val="Heading1"/>
        <w:numPr>
          <w:ilvl w:val="1"/>
          <w:numId w:val="22"/>
        </w:numPr>
        <w:spacing w:before="0"/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</w:pPr>
      <w:r w:rsidRPr="00746F18">
        <w:rPr>
          <w:rFonts w:ascii="Calibri" w:eastAsia="Times New Roman" w:hAnsi="Calibri" w:cs="Calibri"/>
          <w:iCs/>
          <w:color w:val="auto"/>
          <w:sz w:val="22"/>
          <w:szCs w:val="22"/>
          <w:lang w:eastAsia="en-US"/>
        </w:rPr>
        <w:t>COS: Dog notice effect when it sees a cat.</w:t>
      </w:r>
    </w:p>
    <w:p w14:paraId="27BC652D" w14:textId="4A808874" w:rsidR="00DF325A" w:rsidRDefault="00DF325A" w:rsidP="000957F9">
      <w:pPr>
        <w:pStyle w:val="Heading1"/>
        <w:rPr>
          <w:lang w:bidi="en-US"/>
        </w:rPr>
      </w:pPr>
      <w:r w:rsidRPr="000957F9">
        <w:rPr>
          <w:lang w:bidi="en-US"/>
        </w:rPr>
        <w:t xml:space="preserve">Sprint </w:t>
      </w:r>
      <w:r>
        <w:rPr>
          <w:lang w:bidi="en-US"/>
        </w:rPr>
        <w:t>Actuals</w:t>
      </w:r>
      <w:bookmarkEnd w:id="2"/>
    </w:p>
    <w:p w14:paraId="6D36FF7C" w14:textId="3C085BF4" w:rsidR="000957F9" w:rsidRPr="000957F9" w:rsidRDefault="000957F9" w:rsidP="008A3CAB">
      <w:pPr>
        <w:pStyle w:val="Heading2"/>
        <w:rPr>
          <w:lang w:bidi="en-US"/>
        </w:rPr>
      </w:pPr>
      <w:bookmarkStart w:id="3" w:name="_Toc464644301"/>
      <w:r w:rsidRPr="000957F9">
        <w:rPr>
          <w:lang w:bidi="en-US"/>
        </w:rPr>
        <w:t xml:space="preserve">Sprint </w:t>
      </w:r>
      <w:r w:rsidR="00DF325A">
        <w:rPr>
          <w:lang w:bidi="en-US"/>
        </w:rPr>
        <w:t>Man Hours</w:t>
      </w:r>
      <w:bookmarkEnd w:id="3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980"/>
        <w:gridCol w:w="2898"/>
        <w:gridCol w:w="4662"/>
      </w:tblGrid>
      <w:tr w:rsidR="00FA3ACC" w:rsidRPr="00FA3ACC" w14:paraId="247129B4" w14:textId="77777777" w:rsidTr="00DF3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1F432C7" w14:textId="77777777" w:rsidR="000957F9" w:rsidRPr="00FA3ACC" w:rsidRDefault="000957F9" w:rsidP="000957F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Sprint</w:t>
            </w:r>
          </w:p>
        </w:tc>
        <w:tc>
          <w:tcPr>
            <w:tcW w:w="2898" w:type="dxa"/>
          </w:tcPr>
          <w:p w14:paraId="404CEA83" w14:textId="77777777" w:rsidR="000957F9" w:rsidRPr="00FA3ACC" w:rsidRDefault="000957F9" w:rsidP="000957F9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# Hours Available Per Person</w:t>
            </w:r>
          </w:p>
        </w:tc>
        <w:tc>
          <w:tcPr>
            <w:tcW w:w="4662" w:type="dxa"/>
          </w:tcPr>
          <w:p w14:paraId="61CD84EC" w14:textId="61BD3860" w:rsidR="000957F9" w:rsidRPr="00FA3ACC" w:rsidRDefault="000957F9" w:rsidP="00DF6ED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 xml:space="preserve">Total # </w:t>
            </w:r>
            <w:r w:rsidR="00B85281">
              <w:rPr>
                <w:color w:val="auto"/>
                <w:lang w:bidi="en-US"/>
              </w:rPr>
              <w:t xml:space="preserve">Team </w:t>
            </w:r>
            <w:r w:rsidR="00DF6EDD">
              <w:rPr>
                <w:color w:val="auto"/>
                <w:lang w:bidi="en-US"/>
              </w:rPr>
              <w:t xml:space="preserve">Development </w:t>
            </w:r>
            <w:r w:rsidRPr="00FA3ACC">
              <w:rPr>
                <w:color w:val="auto"/>
                <w:lang w:bidi="en-US"/>
              </w:rPr>
              <w:t>Hours in Sprint</w:t>
            </w:r>
          </w:p>
        </w:tc>
      </w:tr>
      <w:tr w:rsidR="00BF7DDF" w:rsidRPr="00FA3ACC" w14:paraId="476BFE7C" w14:textId="77777777" w:rsidTr="00DF3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599B4F" w14:textId="2D118705" w:rsidR="00BF7DDF" w:rsidRPr="00FA3ACC" w:rsidRDefault="00BF7DDF" w:rsidP="00BF7DDF">
            <w:pPr>
              <w:spacing w:after="160" w:line="259" w:lineRule="auto"/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09-10/13</w:t>
            </w:r>
          </w:p>
        </w:tc>
        <w:tc>
          <w:tcPr>
            <w:tcW w:w="2898" w:type="dxa"/>
          </w:tcPr>
          <w:p w14:paraId="1CA7F307" w14:textId="0006D509" w:rsidR="00BF7DDF" w:rsidRPr="00FA3ACC" w:rsidRDefault="00BF7DDF" w:rsidP="00BF7DDF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7</w:t>
            </w:r>
          </w:p>
        </w:tc>
        <w:tc>
          <w:tcPr>
            <w:tcW w:w="4662" w:type="dxa"/>
          </w:tcPr>
          <w:p w14:paraId="72231866" w14:textId="00370F3D" w:rsidR="00BF7DDF" w:rsidRPr="00FA3ACC" w:rsidRDefault="00BF7DDF" w:rsidP="00BF7DDF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8</w:t>
            </w:r>
          </w:p>
        </w:tc>
      </w:tr>
    </w:tbl>
    <w:p w14:paraId="150EB796" w14:textId="77777777" w:rsidR="000957F9" w:rsidRDefault="000957F9" w:rsidP="008A3CAB">
      <w:pPr>
        <w:rPr>
          <w:lang w:bidi="en-US"/>
        </w:rPr>
      </w:pPr>
    </w:p>
    <w:p w14:paraId="3BB4011E" w14:textId="2AC52004" w:rsidR="00DF325A" w:rsidRPr="000957F9" w:rsidRDefault="00DF325A" w:rsidP="00DF325A">
      <w:pPr>
        <w:pStyle w:val="Heading2"/>
        <w:rPr>
          <w:lang w:bidi="en-US"/>
        </w:rPr>
      </w:pPr>
      <w:bookmarkStart w:id="4" w:name="_Toc464644302"/>
      <w:r w:rsidRPr="000957F9">
        <w:rPr>
          <w:lang w:bidi="en-US"/>
        </w:rPr>
        <w:t xml:space="preserve">Sprint </w:t>
      </w:r>
      <w:r>
        <w:rPr>
          <w:lang w:bidi="en-US"/>
        </w:rPr>
        <w:t>Burn-Down</w:t>
      </w:r>
      <w:r w:rsidR="005855AE">
        <w:rPr>
          <w:lang w:bidi="en-US"/>
        </w:rPr>
        <w:t xml:space="preserve"> Table</w:t>
      </w:r>
      <w:bookmarkEnd w:id="4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080"/>
        <w:gridCol w:w="3798"/>
        <w:gridCol w:w="4662"/>
      </w:tblGrid>
      <w:tr w:rsidR="00B85281" w:rsidRPr="00FA3ACC" w14:paraId="5D842E24" w14:textId="77777777" w:rsidTr="00FF2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086DDC3" w14:textId="7F1923A8" w:rsidR="00B85281" w:rsidRPr="00FA3ACC" w:rsidRDefault="00B85281" w:rsidP="00AB1AFB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Date</w:t>
            </w:r>
          </w:p>
        </w:tc>
        <w:tc>
          <w:tcPr>
            <w:tcW w:w="3798" w:type="dxa"/>
          </w:tcPr>
          <w:p w14:paraId="6ECA4C86" w14:textId="0574EB48" w:rsidR="00B85281" w:rsidRDefault="00FF213F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 xml:space="preserve">Total </w:t>
            </w:r>
            <w:r w:rsidR="00B85281">
              <w:rPr>
                <w:color w:val="auto"/>
                <w:lang w:bidi="en-US"/>
              </w:rPr>
              <w:t xml:space="preserve"># Team Hours </w:t>
            </w:r>
            <w:r>
              <w:rPr>
                <w:color w:val="auto"/>
                <w:lang w:bidi="en-US"/>
              </w:rPr>
              <w:t>on Sprint Board</w:t>
            </w:r>
          </w:p>
          <w:p w14:paraId="50F63949" w14:textId="436033B6" w:rsidR="00DF325A" w:rsidRPr="00FA3ACC" w:rsidRDefault="00DF325A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</w:t>
            </w:r>
            <w:r>
              <w:rPr>
                <w:color w:val="auto"/>
                <w:lang w:bidi="en-US"/>
              </w:rPr>
              <w:t>at start of day)</w:t>
            </w:r>
          </w:p>
        </w:tc>
        <w:tc>
          <w:tcPr>
            <w:tcW w:w="4662" w:type="dxa"/>
          </w:tcPr>
          <w:p w14:paraId="6902EC85" w14:textId="77777777" w:rsidR="00B85281" w:rsidRDefault="00B85281" w:rsidP="00DF325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Total #</w:t>
            </w:r>
            <w:r>
              <w:rPr>
                <w:color w:val="auto"/>
                <w:lang w:bidi="en-US"/>
              </w:rPr>
              <w:t xml:space="preserve"> Team</w:t>
            </w:r>
            <w:r w:rsidRPr="00FA3ACC">
              <w:rPr>
                <w:color w:val="auto"/>
                <w:lang w:bidi="en-US"/>
              </w:rPr>
              <w:t xml:space="preserve"> Hours </w:t>
            </w:r>
            <w:r>
              <w:rPr>
                <w:color w:val="auto"/>
                <w:lang w:bidi="en-US"/>
              </w:rPr>
              <w:t xml:space="preserve">Remaining </w:t>
            </w:r>
            <w:r w:rsidR="00DF325A">
              <w:rPr>
                <w:color w:val="auto"/>
                <w:lang w:bidi="en-US"/>
              </w:rPr>
              <w:t>on</w:t>
            </w:r>
            <w:r w:rsidRPr="00FA3ACC">
              <w:rPr>
                <w:color w:val="auto"/>
                <w:lang w:bidi="en-US"/>
              </w:rPr>
              <w:t xml:space="preserve"> Sprint</w:t>
            </w:r>
            <w:r w:rsidR="00DF325A">
              <w:rPr>
                <w:color w:val="auto"/>
                <w:lang w:bidi="en-US"/>
              </w:rPr>
              <w:t xml:space="preserve"> Board</w:t>
            </w:r>
          </w:p>
          <w:p w14:paraId="11008F3F" w14:textId="5BD4D230" w:rsidR="00DF325A" w:rsidRPr="00FA3ACC" w:rsidRDefault="00DF325A" w:rsidP="00D50FB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Remaining </w:t>
            </w:r>
            <w:r>
              <w:rPr>
                <w:color w:val="auto"/>
                <w:lang w:bidi="en-US"/>
              </w:rPr>
              <w:t xml:space="preserve">at </w:t>
            </w:r>
            <w:r w:rsidR="00D50FBD">
              <w:rPr>
                <w:color w:val="auto"/>
                <w:lang w:bidi="en-US"/>
              </w:rPr>
              <w:t>end</w:t>
            </w:r>
            <w:r>
              <w:rPr>
                <w:color w:val="auto"/>
                <w:lang w:bidi="en-US"/>
              </w:rPr>
              <w:t xml:space="preserve"> of day)</w:t>
            </w:r>
          </w:p>
        </w:tc>
      </w:tr>
      <w:tr w:rsidR="00BF7DDF" w:rsidRPr="00FA3ACC" w14:paraId="2369DCA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4DF1BD06" w14:textId="6C94B018" w:rsidR="00BF7DDF" w:rsidRPr="00B85281" w:rsidRDefault="00BF7DDF" w:rsidP="00BF7DDF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09</w:t>
            </w:r>
          </w:p>
        </w:tc>
        <w:tc>
          <w:tcPr>
            <w:tcW w:w="3798" w:type="dxa"/>
          </w:tcPr>
          <w:p w14:paraId="4DED7DB3" w14:textId="395C66C3" w:rsidR="00BF7DDF" w:rsidRPr="000E1663" w:rsidRDefault="00BF7DDF" w:rsidP="00BF7D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8</w:t>
            </w:r>
          </w:p>
        </w:tc>
        <w:tc>
          <w:tcPr>
            <w:tcW w:w="4662" w:type="dxa"/>
          </w:tcPr>
          <w:p w14:paraId="2AFC12CC" w14:textId="106EC1FC" w:rsidR="00BF7DDF" w:rsidRPr="000E1663" w:rsidRDefault="00BF7DDF" w:rsidP="00BF7D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4.5</w:t>
            </w:r>
          </w:p>
        </w:tc>
      </w:tr>
      <w:tr w:rsidR="00BF7DDF" w:rsidRPr="00FA3ACC" w14:paraId="3E550755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B4E845D" w14:textId="25685161" w:rsidR="00BF7DDF" w:rsidRPr="00B85281" w:rsidRDefault="00BF7DDF" w:rsidP="00BF7DDF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0</w:t>
            </w:r>
          </w:p>
        </w:tc>
        <w:tc>
          <w:tcPr>
            <w:tcW w:w="3798" w:type="dxa"/>
          </w:tcPr>
          <w:p w14:paraId="3E38C498" w14:textId="52503024" w:rsidR="00BF7DDF" w:rsidRPr="000E1663" w:rsidRDefault="00BF7DDF" w:rsidP="00BF7D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4.5</w:t>
            </w:r>
          </w:p>
        </w:tc>
        <w:tc>
          <w:tcPr>
            <w:tcW w:w="4662" w:type="dxa"/>
          </w:tcPr>
          <w:p w14:paraId="22DAC8C6" w14:textId="4B8C91FB" w:rsidR="00BF7DDF" w:rsidRPr="000E1663" w:rsidRDefault="00BF7DDF" w:rsidP="00BF7D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8</w:t>
            </w:r>
          </w:p>
        </w:tc>
      </w:tr>
      <w:tr w:rsidR="00BF7DDF" w:rsidRPr="00FA3ACC" w14:paraId="21B007CC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14195B3D" w14:textId="4243E2AB" w:rsidR="00BF7DDF" w:rsidRPr="00B85281" w:rsidRDefault="00BF7DDF" w:rsidP="00BF7DDF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1</w:t>
            </w:r>
          </w:p>
        </w:tc>
        <w:tc>
          <w:tcPr>
            <w:tcW w:w="3798" w:type="dxa"/>
          </w:tcPr>
          <w:p w14:paraId="2BCDED88" w14:textId="735EBDFB" w:rsidR="00BF7DDF" w:rsidRPr="000E1663" w:rsidRDefault="00BF7DDF" w:rsidP="00BF7D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8</w:t>
            </w:r>
          </w:p>
        </w:tc>
        <w:tc>
          <w:tcPr>
            <w:tcW w:w="4662" w:type="dxa"/>
          </w:tcPr>
          <w:p w14:paraId="161E40FE" w14:textId="09C39533" w:rsidR="00BF7DDF" w:rsidRPr="000E1663" w:rsidRDefault="00BF7DDF" w:rsidP="00BF7D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2.5</w:t>
            </w:r>
          </w:p>
        </w:tc>
      </w:tr>
      <w:tr w:rsidR="00BF7DDF" w:rsidRPr="00FA3ACC" w14:paraId="6A780D5F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079EC3F" w14:textId="2F939E3D" w:rsidR="00BF7DDF" w:rsidRPr="00B85281" w:rsidRDefault="00BF7DDF" w:rsidP="00BF7DDF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2</w:t>
            </w:r>
          </w:p>
        </w:tc>
        <w:tc>
          <w:tcPr>
            <w:tcW w:w="3798" w:type="dxa"/>
          </w:tcPr>
          <w:p w14:paraId="5068F498" w14:textId="6A20B5A6" w:rsidR="00BF7DDF" w:rsidRPr="000E1663" w:rsidRDefault="00BF7DDF" w:rsidP="00BF7D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2.5</w:t>
            </w:r>
          </w:p>
        </w:tc>
        <w:tc>
          <w:tcPr>
            <w:tcW w:w="4662" w:type="dxa"/>
          </w:tcPr>
          <w:p w14:paraId="657C3E89" w14:textId="1A88F460" w:rsidR="00BF7DDF" w:rsidRPr="000E1663" w:rsidRDefault="00BF7DDF" w:rsidP="00BF7D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7</w:t>
            </w:r>
          </w:p>
        </w:tc>
      </w:tr>
      <w:tr w:rsidR="00BF7DDF" w:rsidRPr="00FA3ACC" w14:paraId="271BC273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8902B08" w14:textId="7AD792B6" w:rsidR="00BF7DDF" w:rsidRPr="00B85281" w:rsidRDefault="00BF7DDF" w:rsidP="00BF7DDF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3</w:t>
            </w:r>
          </w:p>
        </w:tc>
        <w:tc>
          <w:tcPr>
            <w:tcW w:w="3798" w:type="dxa"/>
          </w:tcPr>
          <w:p w14:paraId="0DCFA947" w14:textId="7B8EC715" w:rsidR="00BF7DDF" w:rsidRPr="000E1663" w:rsidRDefault="00BF7DDF" w:rsidP="00BF7D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7</w:t>
            </w:r>
          </w:p>
        </w:tc>
        <w:tc>
          <w:tcPr>
            <w:tcW w:w="4662" w:type="dxa"/>
          </w:tcPr>
          <w:p w14:paraId="729DB453" w14:textId="3834A83B" w:rsidR="00BF7DDF" w:rsidRPr="000E1663" w:rsidRDefault="00BF7DDF" w:rsidP="00BF7D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</w:t>
            </w:r>
          </w:p>
        </w:tc>
      </w:tr>
    </w:tbl>
    <w:p w14:paraId="1D7B0075" w14:textId="48CBF3BE" w:rsidR="00DF325A" w:rsidRDefault="00235846" w:rsidP="00DF325A">
      <w:pPr>
        <w:pStyle w:val="Heading2"/>
        <w:rPr>
          <w:lang w:bidi="en-US"/>
        </w:rPr>
      </w:pPr>
      <w:bookmarkStart w:id="5" w:name="_Toc464644304"/>
      <w:bookmarkEnd w:id="1"/>
      <w:r>
        <w:rPr>
          <w:noProof/>
          <w:lang w:bidi="en-US"/>
        </w:rPr>
        <w:lastRenderedPageBreak/>
        <w:object w:dxaOrig="225" w:dyaOrig="225" w14:anchorId="15B456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-15.75pt;margin-top:17.3pt;width:487.5pt;height:321pt;z-index:251659264;mso-position-horizontal-relative:text;mso-position-vertical-relative:text;mso-width-relative:page;mso-height-relative:page" wrapcoords="-33 0 -33 21499 21600 21499 21600 0 -33 0">
            <v:imagedata r:id="rId8" o:title=""/>
            <w10:wrap type="tight"/>
          </v:shape>
          <o:OLEObject Type="Embed" ProgID="Excel.Sheet.12" ShapeID="_x0000_s1027" DrawAspect="Content" ObjectID="_1573631682" r:id="rId9"/>
        </w:object>
      </w:r>
      <w:r w:rsidR="00DF325A">
        <w:rPr>
          <w:lang w:bidi="en-US"/>
        </w:rPr>
        <w:t>Sprint Tasks Completed</w:t>
      </w:r>
      <w:bookmarkEnd w:id="5"/>
    </w:p>
    <w:p w14:paraId="29D01F45" w14:textId="18607DEF" w:rsidR="00333BC7" w:rsidRDefault="00333BC7" w:rsidP="00333BC7">
      <w:pPr>
        <w:rPr>
          <w:lang w:bidi="en-US"/>
        </w:rPr>
      </w:pPr>
    </w:p>
    <w:p w14:paraId="0FC95546" w14:textId="77777777" w:rsidR="00333BC7" w:rsidRPr="00333BC7" w:rsidRDefault="00333BC7" w:rsidP="00333BC7">
      <w:pPr>
        <w:rPr>
          <w:lang w:bidi="en-US"/>
        </w:rPr>
      </w:pPr>
    </w:p>
    <w:p w14:paraId="0563CE1B" w14:textId="3C57B7A3" w:rsidR="008F19E8" w:rsidRDefault="008F19E8" w:rsidP="008F19E8">
      <w:pPr>
        <w:pStyle w:val="Heading1"/>
      </w:pPr>
      <w:bookmarkStart w:id="6" w:name="_Toc464644305"/>
      <w:r>
        <w:t>Variances</w:t>
      </w:r>
      <w:bookmarkEnd w:id="6"/>
      <w:r>
        <w:t xml:space="preserve"> </w:t>
      </w:r>
    </w:p>
    <w:tbl>
      <w:tblPr>
        <w:tblStyle w:val="LightShading-Accent1"/>
        <w:tblW w:w="8730" w:type="dxa"/>
        <w:tblLook w:val="04A0" w:firstRow="1" w:lastRow="0" w:firstColumn="1" w:lastColumn="0" w:noHBand="0" w:noVBand="1"/>
      </w:tblPr>
      <w:tblGrid>
        <w:gridCol w:w="4230"/>
        <w:gridCol w:w="1080"/>
        <w:gridCol w:w="1143"/>
        <w:gridCol w:w="1017"/>
        <w:gridCol w:w="1260"/>
      </w:tblGrid>
      <w:tr w:rsidR="008F19E8" w:rsidRPr="001E2C55" w14:paraId="5903225C" w14:textId="77777777" w:rsidTr="000C3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60E69E46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1080" w:type="dxa"/>
          </w:tcPr>
          <w:p w14:paraId="0A52D3AD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Es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143" w:type="dxa"/>
          </w:tcPr>
          <w:p w14:paraId="268F4B12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Ac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017" w:type="dxa"/>
          </w:tcPr>
          <w:p w14:paraId="623FC65B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Variance</w:t>
            </w:r>
          </w:p>
        </w:tc>
        <w:tc>
          <w:tcPr>
            <w:tcW w:w="1260" w:type="dxa"/>
          </w:tcPr>
          <w:p w14:paraId="43A98293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% Variance</w:t>
            </w:r>
          </w:p>
        </w:tc>
      </w:tr>
      <w:tr w:rsidR="008F19E8" w:rsidRPr="00083A93" w14:paraId="7FC73A5C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85CFF6B" w14:textId="22A61BF8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52BFABB3" w14:textId="6496675C" w:rsidR="008F19E8" w:rsidRPr="00D0035C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6</w:t>
            </w:r>
          </w:p>
        </w:tc>
        <w:tc>
          <w:tcPr>
            <w:tcW w:w="1143" w:type="dxa"/>
          </w:tcPr>
          <w:p w14:paraId="1E2AC739" w14:textId="48484D48" w:rsidR="008F19E8" w:rsidRPr="00D0035C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</w:t>
            </w:r>
          </w:p>
        </w:tc>
        <w:tc>
          <w:tcPr>
            <w:tcW w:w="1017" w:type="dxa"/>
          </w:tcPr>
          <w:p w14:paraId="6A299D56" w14:textId="18C9AF95" w:rsidR="008F19E8" w:rsidRPr="00083A93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  <w:tc>
          <w:tcPr>
            <w:tcW w:w="1260" w:type="dxa"/>
          </w:tcPr>
          <w:p w14:paraId="5985DEF5" w14:textId="077DD067" w:rsidR="008F19E8" w:rsidRPr="00083A93" w:rsidRDefault="00C303F6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0</w:t>
            </w:r>
          </w:p>
        </w:tc>
      </w:tr>
      <w:tr w:rsidR="008F19E8" w:rsidRPr="00083A93" w14:paraId="407F01F8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1916E811" w14:textId="1E785821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1ED18568" w14:textId="2C5DDB26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66F7A738" w14:textId="13011A62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45D6F146" w14:textId="38E3B770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61F2F3C7" w14:textId="1E6236F9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387B0526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37B576A" w14:textId="6C1BA763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A9613C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080" w:type="dxa"/>
          </w:tcPr>
          <w:p w14:paraId="0DD572ED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50A69369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21720E85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2FA3C2F5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0B58B99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2815BF8" w14:textId="3A84AF13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080" w:type="dxa"/>
          </w:tcPr>
          <w:p w14:paraId="17B218C8" w14:textId="77777777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266D6269" w14:textId="77777777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4D6520FF" w14:textId="77777777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3BAFC216" w14:textId="77777777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01BFDE2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FB962F8" w14:textId="3576B071" w:rsidR="008F19E8" w:rsidRPr="00CD57A0" w:rsidRDefault="00DE694E" w:rsidP="00DF6EDD">
            <w:pPr>
              <w:spacing w:before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A9613C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080" w:type="dxa"/>
          </w:tcPr>
          <w:p w14:paraId="76169DA1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5CAA2C03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0767591E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22D28833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B2C84A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38B9440C" w14:textId="77777777" w:rsidR="008F19E8" w:rsidRPr="00077C4C" w:rsidRDefault="008F19E8" w:rsidP="00DF6EDD">
            <w:pPr>
              <w:spacing w:before="240"/>
              <w:rPr>
                <w:bCs w:val="0"/>
                <w:color w:val="C00000"/>
              </w:rPr>
            </w:pPr>
            <w:r w:rsidRPr="00077C4C">
              <w:rPr>
                <w:color w:val="auto"/>
              </w:rPr>
              <w:t>Averages</w:t>
            </w:r>
          </w:p>
        </w:tc>
        <w:tc>
          <w:tcPr>
            <w:tcW w:w="1080" w:type="dxa"/>
          </w:tcPr>
          <w:p w14:paraId="367452B5" w14:textId="1AF9E50E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143" w:type="dxa"/>
          </w:tcPr>
          <w:p w14:paraId="2795CC23" w14:textId="7FD516BC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017" w:type="dxa"/>
          </w:tcPr>
          <w:p w14:paraId="38C52126" w14:textId="7E07E631" w:rsidR="008F19E8" w:rsidRPr="00D12B98" w:rsidRDefault="008F19E8" w:rsidP="00DF6EDD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  <w:tc>
          <w:tcPr>
            <w:tcW w:w="1260" w:type="dxa"/>
          </w:tcPr>
          <w:p w14:paraId="7D957EC0" w14:textId="49F2ADF1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</w:tr>
    </w:tbl>
    <w:p w14:paraId="25EB0E02" w14:textId="77777777" w:rsidR="008F19E8" w:rsidRDefault="008F19E8" w:rsidP="008F19E8">
      <w:bookmarkStart w:id="7" w:name="_GoBack"/>
      <w:bookmarkEnd w:id="7"/>
    </w:p>
    <w:tbl>
      <w:tblPr>
        <w:tblStyle w:val="LightShading-Accent1"/>
        <w:tblpPr w:leftFromText="180" w:rightFromText="180" w:vertAnchor="text" w:tblpY="1"/>
        <w:tblOverlap w:val="never"/>
        <w:tblW w:w="8730" w:type="dxa"/>
        <w:tblLook w:val="04A0" w:firstRow="1" w:lastRow="0" w:firstColumn="1" w:lastColumn="0" w:noHBand="0" w:noVBand="1"/>
      </w:tblPr>
      <w:tblGrid>
        <w:gridCol w:w="4230"/>
        <w:gridCol w:w="4500"/>
      </w:tblGrid>
      <w:tr w:rsidR="008F19E8" w:rsidRPr="0031685C" w14:paraId="566F2C67" w14:textId="77777777" w:rsidTr="006F6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458533E0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4500" w:type="dxa"/>
          </w:tcPr>
          <w:p w14:paraId="2223E75A" w14:textId="77777777" w:rsidR="008F19E8" w:rsidRPr="0031685C" w:rsidRDefault="008F19E8" w:rsidP="000C3741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Reason for Variance</w:t>
            </w:r>
          </w:p>
        </w:tc>
      </w:tr>
      <w:tr w:rsidR="008F19E8" w:rsidRPr="00083A93" w14:paraId="04E6EDB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455D6C8" w14:textId="1259C248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lastRenderedPageBreak/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r w:rsidR="00C20A33">
              <w:rPr>
                <w:b w:val="0"/>
                <w:color w:val="000000" w:themeColor="text1"/>
              </w:rPr>
              <w:t xml:space="preserve">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4500" w:type="dxa"/>
          </w:tcPr>
          <w:p w14:paraId="2C1D8E40" w14:textId="586A7C6E" w:rsidR="008F19E8" w:rsidRPr="00D0035C" w:rsidRDefault="00071659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ugs appeared and were unsure how long everything was going to take.</w:t>
            </w:r>
          </w:p>
        </w:tc>
      </w:tr>
      <w:tr w:rsidR="008F19E8" w:rsidRPr="00083A93" w14:paraId="7A21224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A395ADF" w14:textId="3753B63C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4500" w:type="dxa"/>
          </w:tcPr>
          <w:p w14:paraId="755FDFFF" w14:textId="27AD0777" w:rsidR="008F19E8" w:rsidRPr="00D0035C" w:rsidRDefault="008F19E8" w:rsidP="000C374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50E73EE4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42E2775" w14:textId="375B684B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3</w:t>
            </w:r>
          </w:p>
        </w:tc>
        <w:tc>
          <w:tcPr>
            <w:tcW w:w="4500" w:type="dxa"/>
          </w:tcPr>
          <w:p w14:paraId="59ACAFF5" w14:textId="77777777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5056C804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52649874" w14:textId="1864E46E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4500" w:type="dxa"/>
          </w:tcPr>
          <w:p w14:paraId="78397BFE" w14:textId="77777777" w:rsidR="008F19E8" w:rsidRPr="00D0035C" w:rsidRDefault="008F19E8" w:rsidP="000C374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1D4669F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C442E53" w14:textId="1A9BAB20" w:rsidR="008F19E8" w:rsidRDefault="00DE694E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5</w:t>
            </w:r>
          </w:p>
        </w:tc>
        <w:tc>
          <w:tcPr>
            <w:tcW w:w="4500" w:type="dxa"/>
          </w:tcPr>
          <w:p w14:paraId="4EB1FD12" w14:textId="77777777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81F2998" w14:textId="22002207" w:rsidR="00FA3ACC" w:rsidRPr="006B72AE" w:rsidRDefault="00FA3ACC" w:rsidP="00FA3ACC">
      <w:pPr>
        <w:pStyle w:val="Heading1"/>
        <w:spacing w:after="240"/>
      </w:pPr>
      <w:bookmarkStart w:id="8" w:name="_Toc464644306"/>
      <w:r>
        <w:t>Release Quality Statistics</w:t>
      </w:r>
      <w:bookmarkEnd w:id="8"/>
      <w:r>
        <w:t xml:space="preserve"> </w:t>
      </w: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860"/>
        <w:gridCol w:w="1620"/>
        <w:gridCol w:w="2160"/>
      </w:tblGrid>
      <w:tr w:rsidR="00FA3ACC" w:rsidRPr="00083A93" w14:paraId="71CFE06F" w14:textId="77777777" w:rsidTr="00DF6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  <w:vAlign w:val="bottom"/>
          </w:tcPr>
          <w:p w14:paraId="4E8B79B2" w14:textId="77777777" w:rsidR="00FA3ACC" w:rsidRPr="0003317F" w:rsidRDefault="00FA3ACC" w:rsidP="00DF6EDD">
            <w:pPr>
              <w:spacing w:after="24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Sprint</w:t>
            </w:r>
          </w:p>
        </w:tc>
        <w:tc>
          <w:tcPr>
            <w:tcW w:w="1620" w:type="dxa"/>
            <w:vAlign w:val="bottom"/>
          </w:tcPr>
          <w:p w14:paraId="57C87475" w14:textId="77777777" w:rsidR="00FA3ACC" w:rsidRPr="0003317F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Playtest Hours</w:t>
            </w:r>
          </w:p>
        </w:tc>
        <w:tc>
          <w:tcPr>
            <w:tcW w:w="2160" w:type="dxa"/>
            <w:vAlign w:val="bottom"/>
          </w:tcPr>
          <w:p w14:paraId="4028A1B1" w14:textId="24EDB3A0" w:rsidR="00991D51" w:rsidRPr="00991D51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Defects Found/Fixed</w:t>
            </w:r>
          </w:p>
        </w:tc>
      </w:tr>
      <w:tr w:rsidR="00355D87" w:rsidRPr="00083A93" w14:paraId="3C424E0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C7AC1E" w14:textId="4E477FD4" w:rsidR="00355D87" w:rsidRPr="00CD57A0" w:rsidRDefault="00661019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536A21">
              <w:rPr>
                <w:b w:val="0"/>
                <w:color w:val="000000" w:themeColor="text1"/>
              </w:rPr>
              <w:t xml:space="preserve"> – Sprint 1</w:t>
            </w:r>
          </w:p>
        </w:tc>
        <w:tc>
          <w:tcPr>
            <w:tcW w:w="1620" w:type="dxa"/>
            <w:vAlign w:val="center"/>
          </w:tcPr>
          <w:p w14:paraId="1D22BD96" w14:textId="0834774F" w:rsidR="00355D87" w:rsidRPr="00D0035C" w:rsidRDefault="0007165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2160" w:type="dxa"/>
            <w:vAlign w:val="center"/>
          </w:tcPr>
          <w:p w14:paraId="58CFF04B" w14:textId="5FD1C207" w:rsidR="00355D87" w:rsidRPr="00D0035C" w:rsidRDefault="0007165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</w:tr>
      <w:tr w:rsidR="00355D87" w:rsidRPr="00083A93" w14:paraId="15019E10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3386EF9" w14:textId="7B4C8F19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536A21"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620" w:type="dxa"/>
            <w:vAlign w:val="center"/>
          </w:tcPr>
          <w:p w14:paraId="07063AAD" w14:textId="3F0E74EA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1505A7C3" w14:textId="1D1B656B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C673880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9B105E8" w14:textId="7FD26F48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536A21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620" w:type="dxa"/>
            <w:vAlign w:val="center"/>
          </w:tcPr>
          <w:p w14:paraId="473C7677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75997D42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5B555C3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4B5BF1B0" w14:textId="43587BA0" w:rsidR="00355D87" w:rsidRPr="00CD57A0" w:rsidRDefault="00B1124F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CD57A0" w:rsidRPr="00CD57A0">
              <w:rPr>
                <w:b w:val="0"/>
                <w:color w:val="000000" w:themeColor="text1"/>
              </w:rPr>
              <w:t>Beta</w:t>
            </w:r>
            <w:r w:rsidR="00536A21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620" w:type="dxa"/>
            <w:vAlign w:val="center"/>
          </w:tcPr>
          <w:p w14:paraId="2153C5A8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25D273E8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CD57A0" w:rsidRPr="00083A93" w14:paraId="14A2F937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1D92382C" w14:textId="672EC435" w:rsidR="00CD57A0" w:rsidRPr="00CD57A0" w:rsidRDefault="00DE694E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536A21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620" w:type="dxa"/>
            <w:vAlign w:val="center"/>
          </w:tcPr>
          <w:p w14:paraId="0D81A45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418B35F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7845F7C9" w14:textId="77777777" w:rsidR="00EE0964" w:rsidRDefault="00EE0964">
      <w:pPr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  <w:lang w:eastAsia="en-US" w:bidi="en-US"/>
        </w:rPr>
      </w:pPr>
      <w:r>
        <w:rPr>
          <w:lang w:eastAsia="en-US" w:bidi="en-US"/>
        </w:rPr>
        <w:br w:type="page"/>
      </w:r>
    </w:p>
    <w:p w14:paraId="2F3FCDC9" w14:textId="77777777" w:rsidR="00EE0964" w:rsidRPr="00EE0964" w:rsidRDefault="00EE0964" w:rsidP="00EE0964">
      <w:pPr>
        <w:pStyle w:val="Heading1"/>
        <w:rPr>
          <w:lang w:eastAsia="en-US" w:bidi="en-US"/>
        </w:rPr>
      </w:pPr>
      <w:bookmarkStart w:id="9" w:name="_Toc464644307"/>
      <w:r>
        <w:rPr>
          <w:lang w:eastAsia="en-US" w:bidi="en-US"/>
        </w:rPr>
        <w:lastRenderedPageBreak/>
        <w:t>Process Review</w:t>
      </w:r>
      <w:bookmarkEnd w:id="9"/>
    </w:p>
    <w:p w14:paraId="3DC663EC" w14:textId="77777777" w:rsidR="00FA3ACC" w:rsidRDefault="00FA3ACC" w:rsidP="00DE694E">
      <w:pPr>
        <w:pStyle w:val="Heading2"/>
      </w:pPr>
      <w:bookmarkStart w:id="10" w:name="_Toc477232941"/>
      <w:bookmarkStart w:id="11" w:name="_Toc221627850"/>
      <w:bookmarkStart w:id="12" w:name="_Toc464644308"/>
      <w:r w:rsidRPr="006B72AE">
        <w:t>Processes that were most effective</w:t>
      </w:r>
      <w:bookmarkEnd w:id="10"/>
      <w:r>
        <w:t xml:space="preserve"> for the sprint</w:t>
      </w:r>
      <w:bookmarkEnd w:id="11"/>
      <w:bookmarkEnd w:id="12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BF7DDF" w14:paraId="4DFCFF18" w14:textId="77777777" w:rsidTr="00DE6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F7CCA20" w14:textId="05F7FD57" w:rsidR="00BF7DDF" w:rsidRDefault="00BF7DDF" w:rsidP="00BF7DDF">
            <w:r w:rsidRPr="00BB7755">
              <w:t># of Votes</w:t>
            </w:r>
          </w:p>
        </w:tc>
        <w:tc>
          <w:tcPr>
            <w:tcW w:w="7465" w:type="dxa"/>
          </w:tcPr>
          <w:p w14:paraId="0162FFD3" w14:textId="4E102423" w:rsidR="00BF7DDF" w:rsidRDefault="00BF7DDF" w:rsidP="00BF7DD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B7755">
              <w:t>Things Done Well</w:t>
            </w:r>
          </w:p>
        </w:tc>
      </w:tr>
      <w:tr w:rsidR="00BF7DDF" w14:paraId="4A304480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DD31375" w14:textId="31A4B3D6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259E6FB5" w14:textId="43B17C9B" w:rsidR="00BF7DDF" w:rsidRPr="00DE694E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7755">
              <w:t>Did better on timing</w:t>
            </w:r>
          </w:p>
        </w:tc>
      </w:tr>
      <w:tr w:rsidR="00BF7DDF" w14:paraId="620BA4AB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8C0C2DC" w14:textId="02E15C71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56003C06" w14:textId="21331537" w:rsidR="00BF7DDF" w:rsidRPr="00DE694E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B7755">
              <w:t>Had levels that showed off where we were with our game</w:t>
            </w:r>
          </w:p>
        </w:tc>
      </w:tr>
      <w:tr w:rsidR="00BF7DDF" w14:paraId="753F11A2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6FCF28F" w14:textId="034AF05F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50F229EC" w14:textId="6CF42335" w:rsidR="00BF7DDF" w:rsidRPr="00DE694E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7755">
              <w:t>Worked a lot on understanding team expectations</w:t>
            </w:r>
          </w:p>
        </w:tc>
      </w:tr>
      <w:tr w:rsidR="00BF7DDF" w14:paraId="75CA8862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53596C9" w14:textId="2C0F5AB1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43E65152" w14:textId="0C91D56E" w:rsidR="00BF7DDF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roved Organization</w:t>
            </w:r>
          </w:p>
        </w:tc>
      </w:tr>
    </w:tbl>
    <w:p w14:paraId="0CEE23AB" w14:textId="77777777" w:rsidR="00FA3ACC" w:rsidRPr="004D0B7D" w:rsidRDefault="00FA3ACC" w:rsidP="00DE694E">
      <w:pPr>
        <w:pStyle w:val="Heading2"/>
        <w:spacing w:before="120"/>
      </w:pPr>
      <w:bookmarkStart w:id="13" w:name="_Toc477232942"/>
      <w:bookmarkStart w:id="14" w:name="_Toc221627851"/>
      <w:bookmarkStart w:id="15" w:name="_Toc464644309"/>
      <w:r w:rsidRPr="004D0B7D">
        <w:t xml:space="preserve">Processes that had a negative effect on the </w:t>
      </w:r>
      <w:bookmarkEnd w:id="13"/>
      <w:r>
        <w:t>sprint</w:t>
      </w:r>
      <w:bookmarkEnd w:id="14"/>
      <w:bookmarkEnd w:id="15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701B33F3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0907863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16739A6" w14:textId="2FDDD79E" w:rsidR="00DE694E" w:rsidRDefault="00DE694E" w:rsidP="00D71A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Need Improvement</w:t>
            </w:r>
          </w:p>
        </w:tc>
      </w:tr>
      <w:tr w:rsidR="00BF7DDF" w14:paraId="21457B39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EA4D648" w14:textId="130ECCB1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74BD67D6" w14:textId="61C168F9" w:rsidR="00BF7DDF" w:rsidRPr="00DE694E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B347F">
              <w:t>Our communication efforts healed a lot but needs to be improved through strides</w:t>
            </w:r>
          </w:p>
        </w:tc>
      </w:tr>
      <w:tr w:rsidR="00BF7DDF" w14:paraId="4DC087AA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1950491" w14:textId="1304AA34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4CDCCD65" w14:textId="352C6823" w:rsidR="00BF7DDF" w:rsidRPr="00DE694E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B347F">
              <w:t>We need to lock assets earlier and work on integration</w:t>
            </w:r>
          </w:p>
        </w:tc>
      </w:tr>
      <w:tr w:rsidR="00BF7DDF" w14:paraId="7C12E198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E21603E" w14:textId="3F04AF1D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11762269" w14:textId="31BECAD8" w:rsidR="00BF7DDF" w:rsidRPr="00DE694E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B347F">
              <w:t>Our tasks were not prioritized well</w:t>
            </w:r>
          </w:p>
        </w:tc>
      </w:tr>
      <w:tr w:rsidR="00BF7DDF" w14:paraId="7925D0D0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6CBFD2F" w14:textId="51099744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3ABCD435" w14:textId="3E603BC0" w:rsidR="00BF7DDF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B347F">
              <w:t>We did not have full synergy with the team due to learning our communication and how to work in the team</w:t>
            </w:r>
          </w:p>
        </w:tc>
      </w:tr>
      <w:tr w:rsidR="00BF7DDF" w14:paraId="1E50800A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085CD1D" w14:textId="323B7A0B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281A919A" w14:textId="75D09342" w:rsidR="00BF7DDF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B347F">
              <w:t>Our task names did not give clear enough guidance</w:t>
            </w:r>
          </w:p>
        </w:tc>
      </w:tr>
      <w:tr w:rsidR="00BF7DDF" w14:paraId="150E0392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C1C2964" w14:textId="7ECCA064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4F6C9E9E" w14:textId="1B890A39" w:rsidR="00BF7DDF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B347F">
              <w:t>Our communication efforts healed a lot but needs to be improved through strides</w:t>
            </w:r>
          </w:p>
        </w:tc>
      </w:tr>
    </w:tbl>
    <w:p w14:paraId="35369577" w14:textId="0A10D159" w:rsidR="00DE694E" w:rsidRPr="00DE694E" w:rsidRDefault="00FA3ACC" w:rsidP="00DE694E">
      <w:pPr>
        <w:pStyle w:val="Heading2"/>
        <w:spacing w:before="120"/>
      </w:pPr>
      <w:bookmarkStart w:id="16" w:name="_Toc464644310"/>
      <w:r w:rsidRPr="001728D0">
        <w:t>Action Items</w:t>
      </w:r>
      <w:bookmarkEnd w:id="16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31866469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B65810C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0149AE1" w14:textId="6C11674E" w:rsidR="00DE694E" w:rsidRDefault="00DE694E" w:rsidP="00D71A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lang w:val="en-GB"/>
              </w:rPr>
              <w:t>Action Items</w:t>
            </w:r>
          </w:p>
        </w:tc>
      </w:tr>
      <w:tr w:rsidR="00BF7DDF" w14:paraId="6D9E419A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BC6CC3E" w14:textId="2DBF354E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64961B32" w14:textId="33CA5C6A" w:rsidR="00BF7DDF" w:rsidRPr="00DE694E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067C">
              <w:t>We need to prioritize tasks and update regular</w:t>
            </w:r>
          </w:p>
        </w:tc>
      </w:tr>
      <w:tr w:rsidR="00BF7DDF" w14:paraId="4D65DE8C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B47951F" w14:textId="6A7D644E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3430C0EC" w14:textId="67AC3D5F" w:rsidR="00BF7DDF" w:rsidRPr="00DE694E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67C">
              <w:t>The LDs need to sit next to each other</w:t>
            </w:r>
          </w:p>
        </w:tc>
      </w:tr>
      <w:tr w:rsidR="00BF7DDF" w14:paraId="272E45C0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8177F45" w14:textId="10DDF34B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187A4ED0" w14:textId="6A9829AF" w:rsidR="00BF7DDF" w:rsidRPr="00DE694E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067C">
              <w:t>We need to open team communication lines everywhere</w:t>
            </w:r>
          </w:p>
        </w:tc>
      </w:tr>
      <w:tr w:rsidR="00BF7DDF" w14:paraId="19EE8C97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2B8E1D2" w14:textId="6725266A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59BBEFE2" w14:textId="7F3D60E0" w:rsidR="00BF7DDF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67C">
              <w:t>We need to make and update our scrum burndown daily</w:t>
            </w:r>
          </w:p>
        </w:tc>
      </w:tr>
      <w:tr w:rsidR="00BF7DDF" w14:paraId="3E70A74F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B7C0B09" w14:textId="3AA717E5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10C05B06" w14:textId="0B96CB6A" w:rsidR="00BF7DDF" w:rsidRDefault="00BF7DDF" w:rsidP="00BF7D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067C">
              <w:t>We need to figure out additional core hours and work we are going to be completing with that</w:t>
            </w:r>
          </w:p>
        </w:tc>
      </w:tr>
      <w:tr w:rsidR="00BF7DDF" w14:paraId="3AEBCD18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B525722" w14:textId="12BDF2D4" w:rsidR="00BF7DDF" w:rsidRPr="00BF7DDF" w:rsidRDefault="00BF7DDF" w:rsidP="00BF7DDF">
            <w:pPr>
              <w:jc w:val="center"/>
              <w:rPr>
                <w:b w:val="0"/>
              </w:rPr>
            </w:pPr>
            <w:r w:rsidRPr="00BF7DDF"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40E561F5" w14:textId="165FBC61" w:rsidR="00BF7DDF" w:rsidRDefault="00BF7DDF" w:rsidP="00BF7D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067C">
              <w:t>We need to make sure our expectations are clear with the team</w:t>
            </w:r>
          </w:p>
        </w:tc>
      </w:tr>
    </w:tbl>
    <w:p w14:paraId="70D4CC9B" w14:textId="77777777" w:rsidR="00FA3ACC" w:rsidRDefault="00FA3ACC" w:rsidP="00DE694E">
      <w:pPr>
        <w:rPr>
          <w:b/>
        </w:rPr>
      </w:pPr>
    </w:p>
    <w:sectPr w:rsidR="00FA3ACC" w:rsidSect="00AE2D3D">
      <w:headerReference w:type="even" r:id="rId10"/>
      <w:headerReference w:type="first" r:id="rId11"/>
      <w:pgSz w:w="12240" w:h="15840"/>
      <w:pgMar w:top="1440" w:right="1800" w:bottom="1440" w:left="180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04AE1" w14:textId="77777777" w:rsidR="00787013" w:rsidRDefault="00787013" w:rsidP="0095662F">
      <w:pPr>
        <w:spacing w:after="0" w:line="240" w:lineRule="auto"/>
      </w:pPr>
      <w:r>
        <w:separator/>
      </w:r>
    </w:p>
  </w:endnote>
  <w:endnote w:type="continuationSeparator" w:id="0">
    <w:p w14:paraId="3EBC516C" w14:textId="77777777" w:rsidR="00787013" w:rsidRDefault="00787013" w:rsidP="00956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1EAE4" w14:textId="77777777" w:rsidR="00787013" w:rsidRDefault="00787013" w:rsidP="0095662F">
      <w:pPr>
        <w:spacing w:after="0" w:line="240" w:lineRule="auto"/>
      </w:pPr>
      <w:r>
        <w:separator/>
      </w:r>
    </w:p>
  </w:footnote>
  <w:footnote w:type="continuationSeparator" w:id="0">
    <w:p w14:paraId="65B23D64" w14:textId="77777777" w:rsidR="00787013" w:rsidRDefault="00787013" w:rsidP="00956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FEBC" w14:textId="38E75705" w:rsidR="0095662F" w:rsidRDefault="00787013">
    <w:pPr>
      <w:pStyle w:val="Header"/>
    </w:pPr>
    <w:r>
      <w:rPr>
        <w:noProof/>
      </w:rPr>
      <w:pict w14:anchorId="27E936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7" o:spid="_x0000_s2050" type="#_x0000_t136" style="position:absolute;margin-left:0;margin-top:0;width:442.95pt;height:166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77F" w14:textId="63F94B2C" w:rsidR="0095662F" w:rsidRDefault="00787013">
    <w:pPr>
      <w:pStyle w:val="Header"/>
    </w:pPr>
    <w:r>
      <w:rPr>
        <w:noProof/>
      </w:rPr>
      <w:pict w14:anchorId="55FCF2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6" o:spid="_x0000_s2049" type="#_x0000_t136" style="position:absolute;margin-left:0;margin-top:0;width:442.95pt;height:166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71706"/>
    <w:multiLevelType w:val="hybridMultilevel"/>
    <w:tmpl w:val="102C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C0572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323C5"/>
    <w:multiLevelType w:val="hybridMultilevel"/>
    <w:tmpl w:val="D2FA40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F0511"/>
    <w:multiLevelType w:val="hybridMultilevel"/>
    <w:tmpl w:val="05169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710765"/>
    <w:multiLevelType w:val="hybridMultilevel"/>
    <w:tmpl w:val="BEDA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EC62D4"/>
    <w:multiLevelType w:val="hybridMultilevel"/>
    <w:tmpl w:val="4A38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D36AA2"/>
    <w:multiLevelType w:val="hybridMultilevel"/>
    <w:tmpl w:val="22321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BCF3F96"/>
    <w:multiLevelType w:val="hybridMultilevel"/>
    <w:tmpl w:val="334EA9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76BBB"/>
    <w:multiLevelType w:val="hybridMultilevel"/>
    <w:tmpl w:val="8818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281C12"/>
    <w:multiLevelType w:val="hybridMultilevel"/>
    <w:tmpl w:val="46F2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113431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C81C07"/>
    <w:multiLevelType w:val="hybridMultilevel"/>
    <w:tmpl w:val="D2FCA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456998"/>
    <w:multiLevelType w:val="hybridMultilevel"/>
    <w:tmpl w:val="68A4C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941D52"/>
    <w:multiLevelType w:val="hybridMultilevel"/>
    <w:tmpl w:val="2C9C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F535AB"/>
    <w:multiLevelType w:val="hybridMultilevel"/>
    <w:tmpl w:val="53C41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896CF1"/>
    <w:multiLevelType w:val="hybridMultilevel"/>
    <w:tmpl w:val="2B4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CA62DA"/>
    <w:multiLevelType w:val="hybridMultilevel"/>
    <w:tmpl w:val="36469DC8"/>
    <w:lvl w:ilvl="0" w:tplc="5C22E8E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0"/>
  </w:num>
  <w:num w:numId="4">
    <w:abstractNumId w:val="16"/>
  </w:num>
  <w:num w:numId="5">
    <w:abstractNumId w:val="9"/>
  </w:num>
  <w:num w:numId="6">
    <w:abstractNumId w:val="4"/>
  </w:num>
  <w:num w:numId="7">
    <w:abstractNumId w:val="13"/>
  </w:num>
  <w:num w:numId="8">
    <w:abstractNumId w:val="12"/>
  </w:num>
  <w:num w:numId="9">
    <w:abstractNumId w:val="19"/>
  </w:num>
  <w:num w:numId="10">
    <w:abstractNumId w:val="2"/>
  </w:num>
  <w:num w:numId="11">
    <w:abstractNumId w:val="5"/>
  </w:num>
  <w:num w:numId="12">
    <w:abstractNumId w:val="18"/>
  </w:num>
  <w:num w:numId="13">
    <w:abstractNumId w:val="6"/>
  </w:num>
  <w:num w:numId="14">
    <w:abstractNumId w:val="7"/>
  </w:num>
  <w:num w:numId="15">
    <w:abstractNumId w:val="17"/>
  </w:num>
  <w:num w:numId="16">
    <w:abstractNumId w:val="11"/>
  </w:num>
  <w:num w:numId="17">
    <w:abstractNumId w:val="1"/>
  </w:num>
  <w:num w:numId="18">
    <w:abstractNumId w:val="15"/>
  </w:num>
  <w:num w:numId="19">
    <w:abstractNumId w:val="0"/>
  </w:num>
  <w:num w:numId="20">
    <w:abstractNumId w:val="3"/>
  </w:num>
  <w:num w:numId="21">
    <w:abstractNumId w:val="8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rE0MDM2NDM0MrNU0lEKTi0uzszPAykwrQUAMJiQUSwAAAA="/>
  </w:docVars>
  <w:rsids>
    <w:rsidRoot w:val="000A5DE5"/>
    <w:rsid w:val="00021F7D"/>
    <w:rsid w:val="00032C4D"/>
    <w:rsid w:val="000342CE"/>
    <w:rsid w:val="000645E3"/>
    <w:rsid w:val="00071659"/>
    <w:rsid w:val="00077C4C"/>
    <w:rsid w:val="0008041E"/>
    <w:rsid w:val="0009327D"/>
    <w:rsid w:val="000957F9"/>
    <w:rsid w:val="00096B47"/>
    <w:rsid w:val="000A2EBA"/>
    <w:rsid w:val="000A4F06"/>
    <w:rsid w:val="000A5DE5"/>
    <w:rsid w:val="000B3307"/>
    <w:rsid w:val="000D79A4"/>
    <w:rsid w:val="000E1663"/>
    <w:rsid w:val="000E5F3A"/>
    <w:rsid w:val="000F6299"/>
    <w:rsid w:val="00110480"/>
    <w:rsid w:val="00110898"/>
    <w:rsid w:val="00123F55"/>
    <w:rsid w:val="00127DE0"/>
    <w:rsid w:val="00131A80"/>
    <w:rsid w:val="001413E9"/>
    <w:rsid w:val="00142FDB"/>
    <w:rsid w:val="00160AF4"/>
    <w:rsid w:val="00167697"/>
    <w:rsid w:val="001845AC"/>
    <w:rsid w:val="00192F94"/>
    <w:rsid w:val="001A405B"/>
    <w:rsid w:val="001C551A"/>
    <w:rsid w:val="001F1410"/>
    <w:rsid w:val="001F7AE9"/>
    <w:rsid w:val="00217C7F"/>
    <w:rsid w:val="00224FC5"/>
    <w:rsid w:val="002313CD"/>
    <w:rsid w:val="00233F0C"/>
    <w:rsid w:val="00235846"/>
    <w:rsid w:val="00236759"/>
    <w:rsid w:val="00242B19"/>
    <w:rsid w:val="00260F73"/>
    <w:rsid w:val="00261019"/>
    <w:rsid w:val="00261981"/>
    <w:rsid w:val="002628EF"/>
    <w:rsid w:val="00264A55"/>
    <w:rsid w:val="00264BA4"/>
    <w:rsid w:val="002A4855"/>
    <w:rsid w:val="002D47D4"/>
    <w:rsid w:val="002E7846"/>
    <w:rsid w:val="00303B54"/>
    <w:rsid w:val="00304366"/>
    <w:rsid w:val="00311AF4"/>
    <w:rsid w:val="00311D54"/>
    <w:rsid w:val="00333BC7"/>
    <w:rsid w:val="00337795"/>
    <w:rsid w:val="00355D87"/>
    <w:rsid w:val="0035731A"/>
    <w:rsid w:val="003620B5"/>
    <w:rsid w:val="0037339E"/>
    <w:rsid w:val="003961A7"/>
    <w:rsid w:val="003A60D6"/>
    <w:rsid w:val="003B471E"/>
    <w:rsid w:val="003B4E76"/>
    <w:rsid w:val="003C5E4C"/>
    <w:rsid w:val="003D7442"/>
    <w:rsid w:val="003E339F"/>
    <w:rsid w:val="003F68FA"/>
    <w:rsid w:val="00415156"/>
    <w:rsid w:val="004158A0"/>
    <w:rsid w:val="004629E4"/>
    <w:rsid w:val="00492019"/>
    <w:rsid w:val="00497090"/>
    <w:rsid w:val="004A7B4F"/>
    <w:rsid w:val="004C3556"/>
    <w:rsid w:val="004C4633"/>
    <w:rsid w:val="004D2361"/>
    <w:rsid w:val="004D54A3"/>
    <w:rsid w:val="00512B12"/>
    <w:rsid w:val="00514C3A"/>
    <w:rsid w:val="00515858"/>
    <w:rsid w:val="0052449E"/>
    <w:rsid w:val="005252E4"/>
    <w:rsid w:val="00532F28"/>
    <w:rsid w:val="00536A21"/>
    <w:rsid w:val="005413C8"/>
    <w:rsid w:val="005520BD"/>
    <w:rsid w:val="0057566B"/>
    <w:rsid w:val="005825FC"/>
    <w:rsid w:val="00583305"/>
    <w:rsid w:val="00584AF5"/>
    <w:rsid w:val="005855AE"/>
    <w:rsid w:val="00591AE8"/>
    <w:rsid w:val="005947F6"/>
    <w:rsid w:val="005A04AB"/>
    <w:rsid w:val="005A2BC9"/>
    <w:rsid w:val="005F02B6"/>
    <w:rsid w:val="006002E8"/>
    <w:rsid w:val="00615C76"/>
    <w:rsid w:val="0063386A"/>
    <w:rsid w:val="00634C4A"/>
    <w:rsid w:val="006535C8"/>
    <w:rsid w:val="00656CA0"/>
    <w:rsid w:val="00661019"/>
    <w:rsid w:val="00661C1A"/>
    <w:rsid w:val="00662F54"/>
    <w:rsid w:val="00675F7F"/>
    <w:rsid w:val="00686DE7"/>
    <w:rsid w:val="006A07B4"/>
    <w:rsid w:val="006A4343"/>
    <w:rsid w:val="006B7F5F"/>
    <w:rsid w:val="006E27BB"/>
    <w:rsid w:val="006F4EDD"/>
    <w:rsid w:val="006F607A"/>
    <w:rsid w:val="006F7D94"/>
    <w:rsid w:val="00704E86"/>
    <w:rsid w:val="00725522"/>
    <w:rsid w:val="007341BA"/>
    <w:rsid w:val="0074436B"/>
    <w:rsid w:val="007458A7"/>
    <w:rsid w:val="00746F18"/>
    <w:rsid w:val="00787013"/>
    <w:rsid w:val="00787B10"/>
    <w:rsid w:val="007901ED"/>
    <w:rsid w:val="0079082C"/>
    <w:rsid w:val="00795E63"/>
    <w:rsid w:val="007979FC"/>
    <w:rsid w:val="007A5ECD"/>
    <w:rsid w:val="007A7B3C"/>
    <w:rsid w:val="007C3472"/>
    <w:rsid w:val="007C7DD3"/>
    <w:rsid w:val="007D0210"/>
    <w:rsid w:val="007E13F6"/>
    <w:rsid w:val="007E2FF5"/>
    <w:rsid w:val="007E584A"/>
    <w:rsid w:val="007E6824"/>
    <w:rsid w:val="007F72E6"/>
    <w:rsid w:val="0081474F"/>
    <w:rsid w:val="00833376"/>
    <w:rsid w:val="00851EEF"/>
    <w:rsid w:val="008548E8"/>
    <w:rsid w:val="008576F7"/>
    <w:rsid w:val="008646C8"/>
    <w:rsid w:val="008712CD"/>
    <w:rsid w:val="008718FB"/>
    <w:rsid w:val="00873DBF"/>
    <w:rsid w:val="00877C36"/>
    <w:rsid w:val="00893141"/>
    <w:rsid w:val="008A2D3A"/>
    <w:rsid w:val="008A3CAB"/>
    <w:rsid w:val="008A51B0"/>
    <w:rsid w:val="008B24D9"/>
    <w:rsid w:val="008B3DD6"/>
    <w:rsid w:val="008B614C"/>
    <w:rsid w:val="008C2167"/>
    <w:rsid w:val="008E64A5"/>
    <w:rsid w:val="008E784C"/>
    <w:rsid w:val="008F19E8"/>
    <w:rsid w:val="008F3673"/>
    <w:rsid w:val="00904D49"/>
    <w:rsid w:val="00914691"/>
    <w:rsid w:val="0091542E"/>
    <w:rsid w:val="00915E68"/>
    <w:rsid w:val="009306C5"/>
    <w:rsid w:val="00933A60"/>
    <w:rsid w:val="00935C61"/>
    <w:rsid w:val="0094489A"/>
    <w:rsid w:val="00951B68"/>
    <w:rsid w:val="0095662F"/>
    <w:rsid w:val="009625E2"/>
    <w:rsid w:val="0097014B"/>
    <w:rsid w:val="00982103"/>
    <w:rsid w:val="00991D51"/>
    <w:rsid w:val="009A1356"/>
    <w:rsid w:val="009A765C"/>
    <w:rsid w:val="009D5EE7"/>
    <w:rsid w:val="009F4A07"/>
    <w:rsid w:val="00A02755"/>
    <w:rsid w:val="00A200C1"/>
    <w:rsid w:val="00A21FE0"/>
    <w:rsid w:val="00A30850"/>
    <w:rsid w:val="00A61CCD"/>
    <w:rsid w:val="00A74DFA"/>
    <w:rsid w:val="00A82827"/>
    <w:rsid w:val="00A927E9"/>
    <w:rsid w:val="00A92C1E"/>
    <w:rsid w:val="00A9613C"/>
    <w:rsid w:val="00AA4E6D"/>
    <w:rsid w:val="00AB43BF"/>
    <w:rsid w:val="00AE2D3D"/>
    <w:rsid w:val="00AF2F8F"/>
    <w:rsid w:val="00AF3B8D"/>
    <w:rsid w:val="00B00F6E"/>
    <w:rsid w:val="00B041A3"/>
    <w:rsid w:val="00B1124F"/>
    <w:rsid w:val="00B12BB4"/>
    <w:rsid w:val="00B200F2"/>
    <w:rsid w:val="00B25A2D"/>
    <w:rsid w:val="00B36D2D"/>
    <w:rsid w:val="00B429BD"/>
    <w:rsid w:val="00B46AE1"/>
    <w:rsid w:val="00B57109"/>
    <w:rsid w:val="00B716FF"/>
    <w:rsid w:val="00B85281"/>
    <w:rsid w:val="00B92550"/>
    <w:rsid w:val="00BA1BF0"/>
    <w:rsid w:val="00BA6F6D"/>
    <w:rsid w:val="00BD1844"/>
    <w:rsid w:val="00BD69EB"/>
    <w:rsid w:val="00BD72B4"/>
    <w:rsid w:val="00BE196F"/>
    <w:rsid w:val="00BE5CAB"/>
    <w:rsid w:val="00BF7DDF"/>
    <w:rsid w:val="00C06AF0"/>
    <w:rsid w:val="00C20A33"/>
    <w:rsid w:val="00C2160A"/>
    <w:rsid w:val="00C303F6"/>
    <w:rsid w:val="00C305C0"/>
    <w:rsid w:val="00C426CE"/>
    <w:rsid w:val="00C64D01"/>
    <w:rsid w:val="00C73834"/>
    <w:rsid w:val="00C86C85"/>
    <w:rsid w:val="00C922C3"/>
    <w:rsid w:val="00C957FC"/>
    <w:rsid w:val="00C95AC2"/>
    <w:rsid w:val="00CA0972"/>
    <w:rsid w:val="00CA39EE"/>
    <w:rsid w:val="00CC3C7F"/>
    <w:rsid w:val="00CD473C"/>
    <w:rsid w:val="00CD57A0"/>
    <w:rsid w:val="00D01429"/>
    <w:rsid w:val="00D12B98"/>
    <w:rsid w:val="00D177D9"/>
    <w:rsid w:val="00D36813"/>
    <w:rsid w:val="00D50FBD"/>
    <w:rsid w:val="00DA1E77"/>
    <w:rsid w:val="00DD03E6"/>
    <w:rsid w:val="00DE694E"/>
    <w:rsid w:val="00DF325A"/>
    <w:rsid w:val="00DF6EDD"/>
    <w:rsid w:val="00E00477"/>
    <w:rsid w:val="00E11E45"/>
    <w:rsid w:val="00E161CB"/>
    <w:rsid w:val="00E3204A"/>
    <w:rsid w:val="00E40DE1"/>
    <w:rsid w:val="00E46648"/>
    <w:rsid w:val="00E52532"/>
    <w:rsid w:val="00E5675F"/>
    <w:rsid w:val="00E57E07"/>
    <w:rsid w:val="00E61181"/>
    <w:rsid w:val="00E638C9"/>
    <w:rsid w:val="00E86B8D"/>
    <w:rsid w:val="00EA20D3"/>
    <w:rsid w:val="00EA7DC5"/>
    <w:rsid w:val="00EC0ED8"/>
    <w:rsid w:val="00EE0964"/>
    <w:rsid w:val="00EE59D2"/>
    <w:rsid w:val="00F55827"/>
    <w:rsid w:val="00F5686B"/>
    <w:rsid w:val="00F82115"/>
    <w:rsid w:val="00F866A1"/>
    <w:rsid w:val="00FA3ACC"/>
    <w:rsid w:val="00FC2A05"/>
    <w:rsid w:val="00FC37BE"/>
    <w:rsid w:val="00FD2239"/>
    <w:rsid w:val="00FE110D"/>
    <w:rsid w:val="00FE153A"/>
    <w:rsid w:val="00FF213F"/>
    <w:rsid w:val="00FF3084"/>
    <w:rsid w:val="00FF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0667486"/>
  <w15:chartTrackingRefBased/>
  <w15:docId w15:val="{BA25E8FD-35C6-4E53-8097-5CFFAB6A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5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4158A0"/>
    <w:pPr>
      <w:spacing w:after="0" w:line="240" w:lineRule="auto"/>
    </w:pPr>
    <w:rPr>
      <w:rFonts w:ascii="Tahoma" w:eastAsia="Times New Roman" w:hAnsi="Tahoma" w:cs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58A0"/>
    <w:rPr>
      <w:rFonts w:ascii="Tahoma" w:eastAsia="Times New Roman" w:hAnsi="Tahoma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4158A0"/>
    <w:pPr>
      <w:spacing w:after="200" w:line="276" w:lineRule="auto"/>
      <w:ind w:left="720"/>
      <w:contextualSpacing/>
    </w:pPr>
    <w:rPr>
      <w:lang w:eastAsia="en-US"/>
    </w:rPr>
  </w:style>
  <w:style w:type="table" w:styleId="TableGrid">
    <w:name w:val="Table Grid"/>
    <w:basedOn w:val="TableNormal"/>
    <w:uiPriority w:val="39"/>
    <w:rsid w:val="0072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55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2F"/>
  </w:style>
  <w:style w:type="paragraph" w:styleId="Footer">
    <w:name w:val="footer"/>
    <w:basedOn w:val="Normal"/>
    <w:link w:val="Foot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2F"/>
  </w:style>
  <w:style w:type="paragraph" w:styleId="Subtitle">
    <w:name w:val="Subtitle"/>
    <w:basedOn w:val="Normal"/>
    <w:next w:val="Normal"/>
    <w:link w:val="SubtitleChar"/>
    <w:uiPriority w:val="11"/>
    <w:qFormat/>
    <w:rsid w:val="0095662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62F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95662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66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6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5662F"/>
    <w:rPr>
      <w:color w:val="5F5F5F" w:themeColor="hyperlink"/>
      <w:u w:val="single"/>
    </w:rPr>
  </w:style>
  <w:style w:type="table" w:styleId="LightShading-Accent1">
    <w:name w:val="Light Shading Accent 1"/>
    <w:basedOn w:val="TableNormal"/>
    <w:uiPriority w:val="60"/>
    <w:unhideWhenUsed/>
    <w:rsid w:val="000957F9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A3ACC"/>
    <w:pPr>
      <w:spacing w:after="200" w:line="240" w:lineRule="auto"/>
    </w:pPr>
    <w:rPr>
      <w:rFonts w:ascii="Calibri" w:eastAsia="Times New Roman" w:hAnsi="Calibri" w:cs="Times New Roman"/>
      <w:b/>
      <w:bCs/>
      <w:color w:val="4F81BD"/>
      <w:sz w:val="18"/>
      <w:szCs w:val="18"/>
      <w:lang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5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5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5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5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E110D"/>
    <w:rPr>
      <w:i/>
      <w:iCs/>
    </w:rPr>
  </w:style>
  <w:style w:type="table" w:styleId="TableGridLight">
    <w:name w:val="Grid Table Light"/>
    <w:basedOn w:val="TableNormal"/>
    <w:uiPriority w:val="40"/>
    <w:rsid w:val="00DE69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69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9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10C94-B8C4-48FC-9999-37AF94337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Shih-cheng</dc:creator>
  <cp:keywords/>
  <dc:description/>
  <cp:lastModifiedBy>Pancho, Ashley</cp:lastModifiedBy>
  <cp:revision>6</cp:revision>
  <cp:lastPrinted>2016-10-19T17:10:00Z</cp:lastPrinted>
  <dcterms:created xsi:type="dcterms:W3CDTF">2017-12-01T16:44:00Z</dcterms:created>
  <dcterms:modified xsi:type="dcterms:W3CDTF">2017-12-01T17:08:00Z</dcterms:modified>
</cp:coreProperties>
</file>